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7B1954" w14:textId="6D566E29" w:rsidR="00101954" w:rsidRDefault="002069FB">
      <w:pPr>
        <w:pStyle w:val="a4"/>
      </w:pPr>
      <w:r>
        <w:t xml:space="preserve">Лабораторная работа № </w:t>
      </w:r>
      <w:r w:rsidR="00D54F50">
        <w:t>3</w:t>
      </w:r>
    </w:p>
    <w:p w14:paraId="7D8789D9" w14:textId="1FB89B2F" w:rsidR="00101954" w:rsidRDefault="002069FB">
      <w:pPr>
        <w:pStyle w:val="a5"/>
      </w:pPr>
      <w:r>
        <w:t xml:space="preserve"> </w:t>
      </w:r>
      <w:r w:rsidR="00D54F50">
        <w:t xml:space="preserve">Шифрование </w:t>
      </w:r>
      <w:r>
        <w:t>гаммирование</w:t>
      </w:r>
      <w:r w:rsidR="00D54F50">
        <w:t>м</w:t>
      </w:r>
    </w:p>
    <w:p w14:paraId="53C03DF8" w14:textId="7CAFC484" w:rsidR="00101954" w:rsidRDefault="002069FB">
      <w:pPr>
        <w:pStyle w:val="Author"/>
      </w:pPr>
      <w:r>
        <w:t>Пак Мария Н</w:t>
      </w:r>
      <w:r w:rsidR="00D54F50">
        <w:t>Ф</w:t>
      </w:r>
      <w:r>
        <w:t>И</w:t>
      </w:r>
      <w:r w:rsidR="00D54F50">
        <w:t>м</w:t>
      </w:r>
      <w:r>
        <w:t>д-0</w:t>
      </w:r>
      <w:r w:rsidR="00D54F50">
        <w:t>2</w:t>
      </w:r>
      <w:r>
        <w:t>-</w:t>
      </w:r>
      <w:r w:rsidR="00D54F50">
        <w:t>22</w:t>
      </w:r>
      <w:r>
        <w:t xml:space="preserve">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24683780"/>
        <w:docPartObj>
          <w:docPartGallery w:val="Table of Contents"/>
          <w:docPartUnique/>
        </w:docPartObj>
      </w:sdtPr>
      <w:sdtEndPr/>
      <w:sdtContent>
        <w:p w14:paraId="111641EA" w14:textId="77777777" w:rsidR="00101954" w:rsidRDefault="002069FB">
          <w:pPr>
            <w:pStyle w:val="ae"/>
          </w:pPr>
          <w:r>
            <w:t>Содержание</w:t>
          </w:r>
        </w:p>
        <w:p w14:paraId="1DEB7A4A" w14:textId="77777777" w:rsidR="00101954" w:rsidRDefault="002069FB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572B8D0B" w14:textId="4FC329A9" w:rsidR="00101954" w:rsidRDefault="002069FB" w:rsidP="00D54F50">
      <w:pPr>
        <w:pStyle w:val="1"/>
      </w:pPr>
      <w:bookmarkStart w:id="0" w:name="лабораторная-работа-№7"/>
      <w:r>
        <w:t>Лабораторная работа №</w:t>
      </w:r>
      <w:r w:rsidR="00D54F50">
        <w:t>3</w:t>
      </w:r>
      <w:bookmarkStart w:id="1" w:name="toc"/>
      <w:r>
        <w:br/>
      </w:r>
      <w:r>
        <w:tab/>
      </w:r>
      <w:hyperlink w:anchor="цель-работы">
        <w:r>
          <w:rPr>
            <w:rStyle w:val="ad"/>
          </w:rPr>
          <w:t>Цель работы</w:t>
        </w:r>
      </w:hyperlink>
      <w:r>
        <w:br/>
      </w:r>
      <w:r>
        <w:tab/>
      </w:r>
      <w:hyperlink w:anchor="задание">
        <w:r>
          <w:rPr>
            <w:rStyle w:val="ad"/>
          </w:rPr>
          <w:t>Задание</w:t>
        </w:r>
      </w:hyperlink>
      <w:r>
        <w:br/>
      </w:r>
      <w:r>
        <w:tab/>
      </w:r>
      <w:hyperlink w:anchor="теоретическое-введение">
        <w:r>
          <w:rPr>
            <w:rStyle w:val="ad"/>
          </w:rPr>
          <w:t>Теоретическое введение</w:t>
        </w:r>
      </w:hyperlink>
      <w:r>
        <w:br/>
      </w:r>
      <w:r>
        <w:tab/>
      </w:r>
      <w:hyperlink w:anchor="оборудование">
        <w:r>
          <w:rPr>
            <w:rStyle w:val="ad"/>
          </w:rPr>
          <w:t>Оборудование</w:t>
        </w:r>
      </w:hyperlink>
      <w:r>
        <w:br/>
      </w:r>
      <w:hyperlink w:anchor="выполнение-лабораторной-работы">
        <w:r>
          <w:rPr>
            <w:rStyle w:val="ad"/>
          </w:rPr>
          <w:t>Выполнение лабораторной работы</w:t>
        </w:r>
      </w:hyperlink>
      <w:r>
        <w:br/>
      </w:r>
      <w:r>
        <w:tab/>
      </w:r>
      <w:hyperlink w:anchor="выводы">
        <w:r>
          <w:rPr>
            <w:rStyle w:val="ad"/>
          </w:rPr>
          <w:t>Выводы</w:t>
        </w:r>
      </w:hyperlink>
      <w:r>
        <w:br/>
      </w:r>
      <w:r>
        <w:tab/>
      </w:r>
      <w:hyperlink w:anchor="список-литературы">
        <w:r>
          <w:rPr>
            <w:rStyle w:val="ad"/>
          </w:rPr>
          <w:t xml:space="preserve">Список литературы </w:t>
        </w:r>
      </w:hyperlink>
    </w:p>
    <w:p w14:paraId="3CCEB623" w14:textId="77777777" w:rsidR="00101954" w:rsidRDefault="002069FB">
      <w:pPr>
        <w:pStyle w:val="2"/>
      </w:pPr>
      <w:bookmarkStart w:id="2" w:name="цель-работы"/>
      <w:bookmarkEnd w:id="1"/>
      <w:r>
        <w:t>Ц</w:t>
      </w:r>
      <w:r>
        <w:t>ель работы</w:t>
      </w:r>
    </w:p>
    <w:p w14:paraId="612E4011" w14:textId="77777777" w:rsidR="00101954" w:rsidRDefault="002069FB">
      <w:pPr>
        <w:pStyle w:val="FirstParagraph"/>
      </w:pPr>
      <w:r>
        <w:t>Освоить на практике применение режима однократного гаммирования.</w:t>
      </w:r>
    </w:p>
    <w:p w14:paraId="465CC6D5" w14:textId="77777777" w:rsidR="00101954" w:rsidRDefault="002069FB">
      <w:pPr>
        <w:pStyle w:val="2"/>
      </w:pPr>
      <w:bookmarkStart w:id="3" w:name="задание"/>
      <w:bookmarkEnd w:id="2"/>
      <w:r>
        <w:t>Задание</w:t>
      </w:r>
    </w:p>
    <w:p w14:paraId="7044C07A" w14:textId="77777777" w:rsidR="00101954" w:rsidRDefault="002069FB">
      <w:pPr>
        <w:pStyle w:val="FirstParagraph"/>
      </w:pPr>
      <w:r>
        <w:t>Нужно подобрать клю</w:t>
      </w:r>
      <w:r>
        <w:t xml:space="preserve">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 </w:t>
      </w:r>
    </w:p>
    <w:p w14:paraId="18990621" w14:textId="77777777" w:rsidR="00101954" w:rsidRDefault="002069FB">
      <w:pPr>
        <w:numPr>
          <w:ilvl w:val="0"/>
          <w:numId w:val="2"/>
        </w:numPr>
      </w:pPr>
      <w:r>
        <w:t>Определить вид шифротекста при известном ключе и известном открытом т</w:t>
      </w:r>
      <w:r>
        <w:t xml:space="preserve">ексте. </w:t>
      </w:r>
    </w:p>
    <w:p w14:paraId="418CD291" w14:textId="77777777" w:rsidR="00101954" w:rsidRDefault="002069FB">
      <w:pPr>
        <w:numPr>
          <w:ilvl w:val="1"/>
          <w:numId w:val="3"/>
        </w:numPr>
      </w:pPr>
      <w:r>
        <w:t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14:paraId="5276CF74" w14:textId="77777777" w:rsidR="00101954" w:rsidRDefault="002069FB">
      <w:pPr>
        <w:pStyle w:val="2"/>
      </w:pPr>
      <w:bookmarkStart w:id="4" w:name="теоретическое-введение"/>
      <w:bookmarkEnd w:id="3"/>
      <w:r>
        <w:t>Теоретическое введение</w:t>
      </w:r>
    </w:p>
    <w:p w14:paraId="3301799F" w14:textId="77777777" w:rsidR="00101954" w:rsidRDefault="002069FB">
      <w:pPr>
        <w:pStyle w:val="FirstParagraph"/>
      </w:pPr>
      <w:r>
        <w:t>Предложенная Г. С. Вернамом так называемая «схем</w:t>
      </w:r>
      <w:r>
        <w:t>а однократного использования (гаммирования)» является простой, но надёжной схемой шифрования данных. 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</w:t>
      </w:r>
      <w:r>
        <w:t xml:space="preserve">торого криптографического алгоритма, для получения зашифрованных (открытых) данных. </w:t>
      </w:r>
      <w:hyperlink w:anchor="X9a11f83b1ef3906df5df95cff9123f28b5a945b">
        <w:r>
          <w:rPr>
            <w:rStyle w:val="ad"/>
          </w:rPr>
          <w:t>[1]</w:t>
        </w:r>
      </w:hyperlink>
      <w:r>
        <w:t>.</w:t>
      </w:r>
    </w:p>
    <w:p w14:paraId="5AA3927D" w14:textId="77777777" w:rsidR="00101954" w:rsidRDefault="002069FB">
      <w:pPr>
        <w:pStyle w:val="a0"/>
      </w:pPr>
      <w:r>
        <w:lastRenderedPageBreak/>
        <w:t xml:space="preserve">Иными словами, наложение гаммы — это сложение её элементов с элементами открытого (закрытого) текста по </w:t>
      </w:r>
      <w:r>
        <w:t>некоторому фиксированному модулю, значение которого представляет собой известную часть алгоритма шифрования. В соответствии с теорией криптоанализа, если в методе шифрования используется однократная вероятностная гамма (однократное гаммирование) той же дли</w:t>
      </w:r>
      <w:r>
        <w:t>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  <w:hyperlink w:anchor="X9a11f83b1ef3906df5df95cff9123f28b5a945b">
        <w:r>
          <w:rPr>
            <w:rStyle w:val="ad"/>
          </w:rPr>
          <w:t>[2]</w:t>
        </w:r>
      </w:hyperlink>
    </w:p>
    <w:p w14:paraId="5037BB6C" w14:textId="77777777" w:rsidR="00101954" w:rsidRDefault="002069FB">
      <w:pPr>
        <w:pStyle w:val="a0"/>
      </w:pPr>
      <w:r>
        <w:t>Гаммирование является си</w:t>
      </w:r>
      <w:r>
        <w:t xml:space="preserve">мметричным алгоритмом. Поскольку двойное прибавление одной и той же величины по модулю 2 восстанавливает исходное значение, шифрование и дешифрование выполняется одной и той же программой </w:t>
      </w:r>
      <w:hyperlink w:anchor="X9a11f83b1ef3906df5df95cff9123f28b5a945b">
        <w:r>
          <w:rPr>
            <w:rStyle w:val="ad"/>
          </w:rPr>
          <w:t>[3]</w:t>
        </w:r>
      </w:hyperlink>
      <w:r>
        <w:t>.</w:t>
      </w:r>
    </w:p>
    <w:p w14:paraId="051DFB4D" w14:textId="77777777" w:rsidR="00101954" w:rsidRDefault="00101954">
      <w:pPr>
        <w:pStyle w:val="a0"/>
      </w:pPr>
    </w:p>
    <w:p w14:paraId="6A3E5D03" w14:textId="77777777" w:rsidR="00101954" w:rsidRDefault="002069FB">
      <w:pPr>
        <w:pStyle w:val="2"/>
      </w:pPr>
      <w:bookmarkStart w:id="5" w:name="оборудование"/>
      <w:bookmarkEnd w:id="4"/>
      <w:r>
        <w:t>Оборудование</w:t>
      </w:r>
    </w:p>
    <w:p w14:paraId="75832416" w14:textId="77777777" w:rsidR="00101954" w:rsidRDefault="002069FB">
      <w:pPr>
        <w:pStyle w:val="FirstParagraph"/>
      </w:pPr>
      <w:r>
        <w:t xml:space="preserve">Лабораторная работа выполнялась дома со следующими характеристиками техники: </w:t>
      </w:r>
    </w:p>
    <w:p w14:paraId="430C64B1" w14:textId="77777777" w:rsidR="00101954" w:rsidRDefault="002069FB">
      <w:pPr>
        <w:pStyle w:val="a0"/>
      </w:pPr>
      <w:r w:rsidRPr="00D54F50">
        <w:rPr>
          <w:lang w:val="en-US"/>
        </w:rPr>
        <w:t>– Intel(R) Core(TM) i7-7700HQ CPU @ 2.80GHz 2.81GHz</w:t>
      </w:r>
      <w:r w:rsidRPr="00D54F50">
        <w:rPr>
          <w:lang w:val="en-US"/>
        </w:rPr>
        <w:br/>
        <w:t xml:space="preserve">– </w:t>
      </w:r>
      <w:r>
        <w:t>ОС</w:t>
      </w:r>
      <w:r w:rsidRPr="00D54F50">
        <w:rPr>
          <w:lang w:val="en-US"/>
        </w:rPr>
        <w:t xml:space="preserve"> </w:t>
      </w:r>
      <w:r>
        <w:t>Майкрософт</w:t>
      </w:r>
      <w:r w:rsidRPr="00D54F50">
        <w:rPr>
          <w:lang w:val="en-US"/>
        </w:rPr>
        <w:t xml:space="preserve"> Windows 10</w:t>
      </w:r>
      <w:r w:rsidRPr="00D54F50">
        <w:rPr>
          <w:lang w:val="en-US"/>
        </w:rPr>
        <w:br/>
        <w:t xml:space="preserve">– VirtualBox </w:t>
      </w:r>
      <w:r>
        <w:t>верс</w:t>
      </w:r>
      <w:r w:rsidRPr="00D54F50">
        <w:rPr>
          <w:lang w:val="en-US"/>
        </w:rPr>
        <w:t xml:space="preserve">. </w:t>
      </w:r>
      <w:r>
        <w:t>6.1.26</w:t>
      </w:r>
    </w:p>
    <w:p w14:paraId="4D7FA827" w14:textId="77777777" w:rsidR="00101954" w:rsidRDefault="002069FB">
      <w:pPr>
        <w:pStyle w:val="1"/>
      </w:pPr>
      <w:bookmarkStart w:id="6" w:name="выполнение-лабораторной-работы"/>
      <w:bookmarkEnd w:id="0"/>
      <w:bookmarkEnd w:id="5"/>
      <w:r>
        <w:t>Выполнение лабораторной работы</w:t>
      </w:r>
    </w:p>
    <w:p w14:paraId="3562AF71" w14:textId="77777777" w:rsidR="00101954" w:rsidRDefault="002069FB">
      <w:pPr>
        <w:numPr>
          <w:ilvl w:val="0"/>
          <w:numId w:val="4"/>
        </w:numPr>
      </w:pPr>
      <w:r>
        <w:t xml:space="preserve">Разработала программу, </w:t>
      </w:r>
      <w:r>
        <w:t>позволяющею шифровать и дешифровать данные в режиме однократного гаммирования. Программа имеет следующий вид.</w:t>
      </w:r>
    </w:p>
    <w:p w14:paraId="25F162A3" w14:textId="77777777" w:rsidR="00101954" w:rsidRDefault="002069FB">
      <w:pPr>
        <w:numPr>
          <w:ilvl w:val="0"/>
          <w:numId w:val="1"/>
        </w:numPr>
      </w:pPr>
      <w:r>
        <w:t>(рис. -@fig:001)</w:t>
      </w:r>
      <w:r>
        <w:br/>
      </w:r>
      <w:r>
        <w:rPr>
          <w:noProof/>
        </w:rPr>
        <w:drawing>
          <wp:inline distT="0" distB="0" distL="0" distR="0" wp14:anchorId="0D5C7890" wp14:editId="2F89E8B5">
            <wp:extent cx="5334000" cy="3241657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7\image\rep7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61BFDD" w14:textId="77777777" w:rsidR="00101954" w:rsidRDefault="002069FB">
      <w:pPr>
        <w:numPr>
          <w:ilvl w:val="0"/>
          <w:numId w:val="1"/>
        </w:numPr>
      </w:pPr>
      <w:r>
        <w:lastRenderedPageBreak/>
        <w:t>(рис. -@fig:002)</w:t>
      </w:r>
      <w:r>
        <w:br/>
      </w:r>
      <w:r>
        <w:rPr>
          <w:noProof/>
        </w:rPr>
        <w:drawing>
          <wp:inline distT="0" distB="0" distL="0" distR="0" wp14:anchorId="58B12AAA" wp14:editId="1FBE9D77">
            <wp:extent cx="5334000" cy="1564878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7\image\rep7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0A410D" w14:textId="77777777" w:rsidR="00101954" w:rsidRDefault="002069FB">
      <w:pPr>
        <w:numPr>
          <w:ilvl w:val="0"/>
          <w:numId w:val="1"/>
        </w:numPr>
      </w:pPr>
      <w:r>
        <w:t xml:space="preserve">Приложение написано на python 3. Я запускала его через jupiter Notebook. В данном коде имеется 3 основные функции. 1 - создает гамму, 2 - шифрует текст, 3 - расшифровывает шифротекст. </w:t>
      </w:r>
    </w:p>
    <w:p w14:paraId="396E594E" w14:textId="77777777" w:rsidR="00101954" w:rsidRDefault="002069FB">
      <w:pPr>
        <w:numPr>
          <w:ilvl w:val="1"/>
          <w:numId w:val="5"/>
        </w:numPr>
      </w:pPr>
      <w:r>
        <w:t>Программа работает по следующему алгоритму. Сначала пользователь вводит</w:t>
      </w:r>
      <w:r>
        <w:t xml:space="preserve"> свой текст, который хочет зашифровать в файл source.txt. Далее пользователь заходит в ноутбук, запускает функцию шифрование. Зашифрованный текст и гамма появляются в файле result.txt. </w:t>
      </w:r>
    </w:p>
    <w:p w14:paraId="5964C70C" w14:textId="77777777" w:rsidR="00101954" w:rsidRDefault="002069FB">
      <w:pPr>
        <w:numPr>
          <w:ilvl w:val="1"/>
          <w:numId w:val="1"/>
        </w:numPr>
      </w:pPr>
      <w:r>
        <w:t>(рис. -@fig:003)</w:t>
      </w:r>
      <w:r>
        <w:br/>
      </w:r>
      <w:r>
        <w:rPr>
          <w:noProof/>
        </w:rPr>
        <w:drawing>
          <wp:inline distT="0" distB="0" distL="0" distR="0" wp14:anchorId="6EABB2AC" wp14:editId="4BF26586">
            <wp:extent cx="5334000" cy="752445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7\image\rep7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4FCAB" w14:textId="77777777" w:rsidR="00101954" w:rsidRDefault="002069FB">
      <w:pPr>
        <w:numPr>
          <w:ilvl w:val="1"/>
          <w:numId w:val="1"/>
        </w:numPr>
      </w:pPr>
      <w:r>
        <w:t>(рис. -@fig:006)</w:t>
      </w:r>
      <w:r>
        <w:br/>
      </w:r>
      <w:r>
        <w:rPr>
          <w:noProof/>
        </w:rPr>
        <w:drawing>
          <wp:inline distT="0" distB="0" distL="0" distR="0" wp14:anchorId="2D2D9508" wp14:editId="48BB1518">
            <wp:extent cx="5334000" cy="1560438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7\image\rep7_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CDCF6A" w14:textId="77777777" w:rsidR="00101954" w:rsidRDefault="002069FB">
      <w:pPr>
        <w:numPr>
          <w:ilvl w:val="1"/>
          <w:numId w:val="5"/>
        </w:numPr>
      </w:pPr>
      <w:r>
        <w:t>Для расшифровки текста, пользова</w:t>
      </w:r>
      <w:r>
        <w:t xml:space="preserve">тель запускает функцию расшифровки в ноутбуке. Функция на основе нашего шифротекста использует гамму и мы получаем исходный текст. </w:t>
      </w:r>
    </w:p>
    <w:p w14:paraId="4B9ADE30" w14:textId="77777777" w:rsidR="00101954" w:rsidRDefault="002069FB">
      <w:pPr>
        <w:numPr>
          <w:ilvl w:val="1"/>
          <w:numId w:val="1"/>
        </w:numPr>
      </w:pPr>
      <w:r>
        <w:lastRenderedPageBreak/>
        <w:t>(рис. -@fig:005)</w:t>
      </w:r>
      <w:r>
        <w:br/>
      </w:r>
      <w:r>
        <w:rPr>
          <w:noProof/>
        </w:rPr>
        <w:drawing>
          <wp:inline distT="0" distB="0" distL="0" distR="0" wp14:anchorId="4C25149B" wp14:editId="459464CF">
            <wp:extent cx="5334000" cy="1967459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7\image\rep7_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4AB89F" w14:textId="77777777" w:rsidR="00101954" w:rsidRDefault="002069FB">
      <w:pPr>
        <w:numPr>
          <w:ilvl w:val="1"/>
          <w:numId w:val="1"/>
        </w:numPr>
      </w:pPr>
      <w:r>
        <w:t>(рис. -@fig:004)</w:t>
      </w:r>
      <w:r>
        <w:br/>
      </w:r>
      <w:r>
        <w:rPr>
          <w:noProof/>
        </w:rPr>
        <w:drawing>
          <wp:inline distT="0" distB="0" distL="0" distR="0" wp14:anchorId="68EC459E" wp14:editId="4B37B83B">
            <wp:extent cx="5334000" cy="889000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7\image\rep7_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975CB" w14:textId="77777777" w:rsidR="00101954" w:rsidRDefault="002069FB">
      <w:pPr>
        <w:pStyle w:val="2"/>
      </w:pPr>
      <w:bookmarkStart w:id="7" w:name="выводы"/>
      <w:r>
        <w:t>Выводы</w:t>
      </w:r>
    </w:p>
    <w:p w14:paraId="5A48B1E7" w14:textId="77777777" w:rsidR="00101954" w:rsidRDefault="002069FB">
      <w:pPr>
        <w:pStyle w:val="FirstParagraph"/>
      </w:pPr>
      <w:r>
        <w:t>Освоен на практике применение режима однократного гаммирования. Написана програ</w:t>
      </w:r>
      <w:r>
        <w:t>мма по шифровке и дешифровке.</w:t>
      </w:r>
    </w:p>
    <w:p w14:paraId="31DDDDDC" w14:textId="77777777" w:rsidR="00101954" w:rsidRDefault="002069FB">
      <w:pPr>
        <w:pStyle w:val="2"/>
      </w:pPr>
      <w:bookmarkStart w:id="8" w:name="список-литературы"/>
      <w:bookmarkEnd w:id="7"/>
      <w:r>
        <w:t xml:space="preserve">Список литературы </w:t>
      </w:r>
    </w:p>
    <w:p w14:paraId="27950CD3" w14:textId="77777777" w:rsidR="00101954" w:rsidRDefault="002069FB">
      <w:pPr>
        <w:numPr>
          <w:ilvl w:val="0"/>
          <w:numId w:val="6"/>
        </w:numPr>
      </w:pPr>
      <w:r>
        <w:t xml:space="preserve">Шифры замены и табличного гаммирования // Хабр URL: </w:t>
      </w:r>
      <w:hyperlink r:id="rId13">
        <w:r>
          <w:rPr>
            <w:rStyle w:val="ad"/>
          </w:rPr>
          <w:t>https://habr.com/ru/post/583616/</w:t>
        </w:r>
      </w:hyperlink>
      <w:r>
        <w:t xml:space="preserve"> (дата обращения: 10.12.2021).</w:t>
      </w:r>
    </w:p>
    <w:p w14:paraId="1C19D492" w14:textId="77777777" w:rsidR="00101954" w:rsidRDefault="002069FB">
      <w:pPr>
        <w:numPr>
          <w:ilvl w:val="0"/>
          <w:numId w:val="6"/>
        </w:numPr>
      </w:pPr>
      <w:r>
        <w:t>Лабораторная работа № 7. Элементы крипто</w:t>
      </w:r>
      <w:r>
        <w:t xml:space="preserve">графии. Однократное гаммирование // Туис URL: </w:t>
      </w:r>
      <w:hyperlink r:id="rId14">
        <w:r>
          <w:rPr>
            <w:rStyle w:val="ad"/>
          </w:rPr>
          <w:t>https://esystem.rudn.ru/pluginfile.php/1198312/mod_resource/content/2/007-lab_crypto-gamma.pdf</w:t>
        </w:r>
      </w:hyperlink>
      <w:r>
        <w:t xml:space="preserve"> (</w:t>
      </w:r>
      <w:r>
        <w:t>дата обращения: 9.12.2021).</w:t>
      </w:r>
    </w:p>
    <w:p w14:paraId="25FC9751" w14:textId="77777777" w:rsidR="00101954" w:rsidRDefault="002069FB">
      <w:pPr>
        <w:numPr>
          <w:ilvl w:val="0"/>
          <w:numId w:val="6"/>
        </w:numPr>
      </w:pPr>
      <w:r>
        <w:t xml:space="preserve">Простейшие методы шифрования с закрытым ключом // НОУ ИНТУТ URL: </w:t>
      </w:r>
      <w:hyperlink r:id="rId15">
        <w:r>
          <w:rPr>
            <w:rStyle w:val="ad"/>
          </w:rPr>
          <w:t>https://intuit.ru/studies/courses/691/547/lecture/12373?page=4</w:t>
        </w:r>
      </w:hyperlink>
      <w:r>
        <w:t xml:space="preserve"> (дата обращения: 9</w:t>
      </w:r>
      <w:r>
        <w:t>.12.2021).</w:t>
      </w:r>
    </w:p>
    <w:p w14:paraId="6645D3B1" w14:textId="77777777" w:rsidR="00101954" w:rsidRDefault="00101954">
      <w:pPr>
        <w:pStyle w:val="FirstParagraph"/>
      </w:pPr>
    </w:p>
    <w:p w14:paraId="1FD72244" w14:textId="77777777" w:rsidR="00101954" w:rsidRDefault="00101954">
      <w:pPr>
        <w:pStyle w:val="a0"/>
      </w:pPr>
    </w:p>
    <w:bookmarkEnd w:id="6"/>
    <w:bookmarkEnd w:id="8"/>
    <w:p w14:paraId="1B4A52F0" w14:textId="77777777" w:rsidR="00101954" w:rsidRDefault="00101954">
      <w:pPr>
        <w:pStyle w:val="a0"/>
      </w:pPr>
    </w:p>
    <w:sectPr w:rsidR="0010195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6E12FC" w14:textId="77777777" w:rsidR="002069FB" w:rsidRDefault="002069FB">
      <w:pPr>
        <w:spacing w:after="0"/>
      </w:pPr>
      <w:r>
        <w:separator/>
      </w:r>
    </w:p>
  </w:endnote>
  <w:endnote w:type="continuationSeparator" w:id="0">
    <w:p w14:paraId="117B3816" w14:textId="77777777" w:rsidR="002069FB" w:rsidRDefault="002069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62163" w14:textId="77777777" w:rsidR="002069FB" w:rsidRDefault="002069FB">
      <w:r>
        <w:separator/>
      </w:r>
    </w:p>
  </w:footnote>
  <w:footnote w:type="continuationSeparator" w:id="0">
    <w:p w14:paraId="72293AEF" w14:textId="77777777" w:rsidR="002069FB" w:rsidRDefault="002069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51451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A1C23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01954"/>
    <w:rsid w:val="00101954"/>
    <w:rsid w:val="002069FB"/>
    <w:rsid w:val="00D54F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47EDA5"/>
  <w15:docId w15:val="{7A204216-59B0-4EF9-B9E2-147DB6CC2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habr.com/ru/post/583616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intuit.ru/studies/courses/691/547/lecture/12373?page=4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esystem.rudn.ru/pluginfile.php/1198312/mod_resource/content/2/007-lab_crypto-gamm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51</Words>
  <Characters>3714</Characters>
  <Application>Microsoft Office Word</Application>
  <DocSecurity>0</DocSecurity>
  <Lines>30</Lines>
  <Paragraphs>8</Paragraphs>
  <ScaleCrop>false</ScaleCrop>
  <Company/>
  <LinksUpToDate>false</LinksUpToDate>
  <CharactersWithSpaces>4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Пак Мария НБИбд-01-18 1032184261" </dc:creator>
  <cp:keywords/>
  <cp:lastModifiedBy>Пак Мария</cp:lastModifiedBy>
  <cp:revision>2</cp:revision>
  <dcterms:created xsi:type="dcterms:W3CDTF">2021-12-11T20:27:00Z</dcterms:created>
  <dcterms:modified xsi:type="dcterms:W3CDTF">2022-10-15T15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 Элементы криптографии. Однократное гаммирование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